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academic-researcher-in-egypt-cairo"/>
    <w:p>
      <w:pPr>
        <w:pStyle w:val="Heading2"/>
      </w:pPr>
      <w:r>
        <w:t xml:space="preserve">Academic Researcher in Egypt Cair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Mohamed El-Saye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elsayed@cairouni.edu.eg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iro, Egypt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hmedelsayedresearche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n experienced Academic Researcher based in Egypt Cairo, I have dedicated my career to advancing knowledge in the fields of [specific research area, e.g., Environmental Science, Political Economy, or Islamic Studies]. My work is deeply rooted in addressing regional challenges while contributing to global academic discourse. With a strong foundation in both theoretical and applied research, I have collaborated with leading institutions in Egypt Cairo and internationally. My expertise includes [mention key skills: data analysis, policy formulation, fieldwork methodologies], which I leverage to produce impactful research that aligns with the socio-economic priorities of Egypt and the broader Middle East. My commitment to excellence is reflected in my publications, mentorship of students, and active participation in academic communities across Egypt Cairo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Research Field]</w:t>
      </w:r>
      <w:r>
        <w:t xml:space="preserve">, Cairo University, Egypt (2015–2019)</w:t>
      </w:r>
      <w:r>
        <w:br/>
      </w:r>
      <w:r>
        <w:t xml:space="preserve">Dissertation: "The Impact of Climate Change on Agricultural Sustainability in the Nile Basin"</w:t>
      </w:r>
      <w:r>
        <w:br/>
      </w:r>
      <w:r>
        <w:t xml:space="preserve">Advisor: Prof. Amira Hass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[Research Field]</w:t>
      </w:r>
      <w:r>
        <w:t xml:space="preserve">, Ain Shams University, Egypt (2012–2015)</w:t>
      </w:r>
      <w:r>
        <w:br/>
      </w:r>
      <w:r>
        <w:t xml:space="preserve">Thesis: "Economic Policies and Regional Development in Upper Egypt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[Undergraduate Field]</w:t>
      </w:r>
      <w:r>
        <w:t xml:space="preserve">, Cairo University, Egypt (2008–2012)</w:t>
      </w:r>
    </w:p>
    <w:bookmarkEnd w:id="22"/>
    <w:bookmarkStart w:id="23" w:name="research-experience"/>
    <w:p>
      <w:pPr>
        <w:pStyle w:val="Heading3"/>
      </w:pPr>
      <w:r>
        <w:t xml:space="preserve">Research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Research Fellow</w:t>
      </w:r>
      <w:r>
        <w:t xml:space="preserve">, Center for Middle Eastern Studies, Cairo University (2019–Present)</w:t>
      </w:r>
      <w:r>
        <w:br/>
      </w:r>
      <w:r>
        <w:t xml:space="preserve">- Led a 5-year project funded by the Egyptian Ministry of Higher Education on "Sustainable Urban Development in Cairo."</w:t>
      </w:r>
      <w:r>
        <w:br/>
      </w:r>
      <w:r>
        <w:t xml:space="preserve">- Published 12 peer-reviewed articles in journals such as</w:t>
      </w:r>
      <w:r>
        <w:t xml:space="preserve"> </w:t>
      </w:r>
      <w:r>
        <w:rPr>
          <w:iCs/>
          <w:i/>
        </w:rPr>
        <w:t xml:space="preserve">Journal of Environmental Policy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iddle East Research and Information Project</w:t>
      </w:r>
      <w:r>
        <w:t xml:space="preserve">.</w:t>
      </w:r>
      <w:r>
        <w:br/>
      </w:r>
      <w:r>
        <w:t xml:space="preserve">- Collaborated with the United Nations Development Programme (UNDP) to design climate resilience strategies for Nile Delta communit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Assistant</w:t>
      </w:r>
      <w:r>
        <w:t xml:space="preserve">, Institute of Political Science, Ain Shams University (2015–2019)</w:t>
      </w:r>
      <w:r>
        <w:br/>
      </w:r>
      <w:r>
        <w:t xml:space="preserve">- Analyzed political reforms in post-2011 Egypt, contributing to policy briefs for the Egyptian Parliament.</w:t>
      </w:r>
      <w:r>
        <w:br/>
      </w:r>
      <w:r>
        <w:t xml:space="preserve">- Organized international conferences on governance and democracy in the Arab world.</w:t>
      </w:r>
    </w:p>
    <w:bookmarkEnd w:id="23"/>
    <w:bookmarkStart w:id="24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l-Sayed, A. M.</w:t>
      </w:r>
      <w:r>
        <w:t xml:space="preserve"> </w:t>
      </w:r>
      <w:r>
        <w:t xml:space="preserve">(2022). "Climate Change and Agricultural Innovation in Egypt: A Case Study of the Nile Delta." *Journal of Environmental Policy*, 45(3), 112–130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l-Sayed, A. M.</w:t>
      </w:r>
      <w:r>
        <w:t xml:space="preserve"> </w:t>
      </w:r>
      <w:r>
        <w:t xml:space="preserve">(2021). "Economic Reforms and Regional Inequality in Cairo: A Spatial Analysis." *Middle East Studies Association Bulletin*, 39(2), 88–105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l-Sayed, A. M.</w:t>
      </w:r>
      <w:r>
        <w:t xml:space="preserve"> </w:t>
      </w:r>
      <w:r>
        <w:t xml:space="preserve">(2019). "Governance in Transition: Egypt’s Political Landscape Post-2011." In *The Arab Spring and Its Aftermath* (pp. 78–95). Cairo University Pres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l-Sayed, A. M.</w:t>
      </w:r>
      <w:r>
        <w:t xml:space="preserve"> </w:t>
      </w:r>
      <w:r>
        <w:t xml:space="preserve">(2018). "Sustainable Urban Planning in Cairo: Challenges and Opportunities." *International Journal of Urban Development*, 10(4), 201–215.</w:t>
      </w:r>
    </w:p>
    <w:bookmarkEnd w:id="24"/>
    <w:bookmarkStart w:id="25" w:name="teaching-experience"/>
    <w:p>
      <w:pPr>
        <w:pStyle w:val="Heading3"/>
      </w:pPr>
      <w:r>
        <w:t xml:space="preserve">Teaching Experien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isiting Lecturer</w:t>
      </w:r>
      <w:r>
        <w:t xml:space="preserve">, Cairo University (2020–Present)</w:t>
      </w:r>
      <w:r>
        <w:br/>
      </w:r>
      <w:r>
        <w:t xml:space="preserve">- Taught graduate courses on "Environmental Policy Analysis" and "Political Economy of the Middle East."</w:t>
      </w:r>
      <w:r>
        <w:br/>
      </w:r>
      <w:r>
        <w:t xml:space="preserve">- Supervised 15 master’s theses, with 8 students progressing to Ph.D. programs at prestigious institu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uest Lecturer</w:t>
      </w:r>
      <w:r>
        <w:t xml:space="preserve">, American University in Cairo (2017–2019)</w:t>
      </w:r>
      <w:r>
        <w:br/>
      </w:r>
      <w:r>
        <w:t xml:space="preserve">- Delivered seminars on "Research Methodologies in Social Sciences" to undergraduate and graduate students.</w:t>
      </w:r>
    </w:p>
    <w:bookmarkEnd w:id="25"/>
    <w:bookmarkStart w:id="26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ber</w:t>
      </w:r>
      <w:r>
        <w:t xml:space="preserve">, Egyptian Society for Environmental Studies (2018–Pres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ber</w:t>
      </w:r>
      <w:r>
        <w:t xml:space="preserve">, Middle East Political Science Association (2017–Pres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itorial Board Member</w:t>
      </w:r>
      <w:r>
        <w:t xml:space="preserve">, *Journal of Cairo Research* (2021–Present)</w:t>
      </w:r>
    </w:p>
    <w:bookmarkEnd w:id="26"/>
    <w:bookmarkStart w:id="27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gyptian Academy of Scientific Research and Technology Award</w:t>
      </w:r>
      <w:r>
        <w:t xml:space="preserve"> </w:t>
      </w:r>
      <w:r>
        <w:t xml:space="preserve">for Outstanding Research in Environmental Science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DP Regional Innovation Grant</w:t>
      </w:r>
      <w:r>
        <w:t xml:space="preserve"> </w:t>
      </w:r>
      <w:r>
        <w:t xml:space="preserve">for Climate Resilience Projects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iro University Excellence in Teaching Award</w:t>
      </w:r>
      <w:r>
        <w:t xml:space="preserve"> </w:t>
      </w:r>
      <w:r>
        <w:t xml:space="preserve">(2018)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(Native)</w:t>
      </w:r>
    </w:p>
    <w:p>
      <w:pPr>
        <w:numPr>
          <w:ilvl w:val="0"/>
          <w:numId w:val="1007"/>
        </w:numPr>
        <w:pStyle w:val="Compact"/>
      </w:pPr>
      <w:r>
        <w:t xml:space="preserve">English (Fluent, IELTS 7.5)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ademic Researcher in Egypt Cairo</dc:title>
  <dc:creator/>
  <dc:language>en</dc:language>
  <cp:keywords/>
  <dcterms:created xsi:type="dcterms:W3CDTF">2025-12-02T23:58:39Z</dcterms:created>
  <dcterms:modified xsi:type="dcterms:W3CDTF">2025-12-02T23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